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Canada</w:t>
      </w:r>
      <w:r>
        <w:t xml:space="preserve"> </w:t>
      </w:r>
      <w:r>
        <w:t xml:space="preserve">Vancouv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w:t>
      </w:r>
    </w:p>
    <w:bookmarkStart w:id="20" w:name="dear-hiring-manager"/>
    <w:p>
      <w:pPr>
        <w:pStyle w:val="Heading2"/>
      </w:pPr>
      <w:r>
        <w:t xml:space="preserve">Dear Hiring Manager,</w:t>
      </w:r>
    </w:p>
    <w:p>
      <w:pPr>
        <w:pStyle w:val="FirstParagraph"/>
      </w:pPr>
      <w:r>
        <w:t xml:space="preserve">I am writing to express my interest in the Petroleum Engineer position at [Company Name], as advertised. With a robust academic background in Petroleum Engineering and hands-on experience in the dynamic energy sector, I am eager to contribute my expertise to your organization while aligning with Canada Vancouver’s growing demand for sustainable and innovative energy solutions. As a passionate professional deeply rooted in the principles of reservoir engineering, drilling optimization, and production management, I am confident that my skills will add value to your team.</w:t>
      </w:r>
    </w:p>
    <w:p>
      <w:pPr>
        <w:pStyle w:val="BodyText"/>
      </w:pPr>
      <w:r>
        <w:t xml:space="preserve">Canada Vancouver has long been a hub for energy innovation, blending traditional oil and gas expertise with forward-thinking initiatives in renewable energy and environmental stewardship. This unique landscape resonates with my career goals, which focus on balancing resource extraction with responsible practices. My education at [University Name], where I earned a B.Sc. in Petroleum Engineering, equipped me with a strong foundation in reservoir modeling, well completion techniques, and data analysis. Complementing this academic training, I have worked extensively in the field across Canada’s oil sands and offshore regions, gaining firsthand experience in optimizing production efficiency while adhering to stringent environmental standards.</w:t>
      </w:r>
    </w:p>
    <w:p>
      <w:pPr>
        <w:pStyle w:val="BodyText"/>
      </w:pPr>
      <w:r>
        <w:t xml:space="preserve">One of my proudest achievements was leading a team during a reservoir simulation project for [Previous Company Name], where we successfully increased recovery rates by 15% through advanced pressure management strategies. This experience underscored the importance of precision and adaptability in petroleum engineering, qualities I have honed over [X years] of professional practice. Additionally, my proficiency in industry-standard software such as Petrel, MATLAB, and EagleView has enabled me to deliver data-driven solutions that align with project objectives and regulatory requirements.</w:t>
      </w:r>
    </w:p>
    <w:p>
      <w:pPr>
        <w:pStyle w:val="BodyText"/>
      </w:pPr>
      <w:r>
        <w:t xml:space="preserve">As a Petroleum Engineer in Canada Vancouver, I am particularly drawn to the region’s commitment to technological advancement and sustainability. The Canadian energy sector is at the forefront of adopting digital transformation tools like AI-driven analytics and IoT-enabled monitoring systems. My ability to integrate these technologies into traditional workflows has allowed me to streamline operations and reduce costs for previous employers. For instance, during my tenure at [Previous Company Name], I implemented a real-time data analytics platform that reduced downtime by 20%, demonstrating my capacity to drive innovation in high-stakes environments.</w:t>
      </w:r>
    </w:p>
    <w:p>
      <w:pPr>
        <w:pStyle w:val="BodyText"/>
      </w:pPr>
      <w:r>
        <w:t xml:space="preserve">Moreover, my experience in Canada’s regulatory framework has prepared me to navigate the complexities of operating within provincial and federal guidelines. Understanding the nuances of British Columbia’s environmental policies and Alberta’s energy regulations has been instrumental in ensuring compliance while maximizing operational efficiency. This expertise is particularly valuable as companies in Canada Vancouver strive to meet net-zero targets without compromising productivity. I am also well-versed in health and safety protocols, having obtained certifications such as [Relevant Certification, e.g., OSHA or HSE], which further reinforce my dedication to safe and ethical practices.</w:t>
      </w:r>
    </w:p>
    <w:p>
      <w:pPr>
        <w:pStyle w:val="BodyText"/>
      </w:pPr>
      <w:r>
        <w:t xml:space="preserve">What excites me most about this opportunity is the chance to collaborate with a forward-thinking organization that values both technical excellence and community engagement. Canada Vancouver’s energy sector is not just about extracting resources; it is about fostering partnerships with local communities, investing in green technologies, and setting global benchmarks for responsible energy development. I am eager to contribute my expertise in reservoir engineering and project management while learning from the innovative approaches of [Company Name]’s team.</w:t>
      </w:r>
    </w:p>
    <w:p>
      <w:pPr>
        <w:pStyle w:val="BodyText"/>
      </w:pPr>
      <w:r>
        <w:t xml:space="preserve">My professional journey has been defined by a commitment to continuous learning and adaptability. Whether it is mastering new software, staying updated on industry trends, or mentoring junior engineers, I strive to be a proactive and collaborative team member. I am also proficient in [Additional Skills, e.g., multilingual abilities or leadership training], which I believe will enhance my ability to work effectively in diverse environments.</w:t>
      </w:r>
    </w:p>
    <w:p>
      <w:pPr>
        <w:pStyle w:val="BodyText"/>
      </w:pPr>
      <w:r>
        <w:t xml:space="preserve">In conclusion, I am enthusiastic about the opportunity to join [Company Name] as a Petroleum Engineer and contribute to its mission of advancing energy solutions that align with Canada Vancouver’s vision for a sustainable future. My technical expertise, combined with my passion for innovation and environmental responsibility, makes me a strong fit for this role. I would be grateful for the chance to discuss how my background and aspirations align with your organization’s goals. Thank you for considering my application.</w:t>
      </w:r>
    </w:p>
    <w:p>
      <w:pPr>
        <w:pStyle w:val="BodyText"/>
      </w:pPr>
      <w:r>
        <w:t xml:space="preserve">Sincerely,</w:t>
      </w:r>
      <w:r>
        <w:br/>
      </w:r>
      <w:r>
        <w:t xml:space="preserve">[Your Name]</w:t>
      </w:r>
    </w:p>
    <w:p>
      <w:pPr>
        <w:pStyle w:val="BodyText"/>
      </w:pPr>
      <w:r>
        <w:t xml:space="preserve">Word Count: 8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 Canada Vancouver</dc:title>
  <dc:creator/>
  <cp:keywords/>
  <dcterms:created xsi:type="dcterms:W3CDTF">2026-07-20T22:37:52Z</dcterms:created>
  <dcterms:modified xsi:type="dcterms:W3CDTF">2026-07-20T22:37:52Z</dcterms:modified>
</cp:coreProperties>
</file>

<file path=docProps/custom.xml><?xml version="1.0" encoding="utf-8"?>
<Properties xmlns="http://schemas.openxmlformats.org/officeDocument/2006/custom-properties" xmlns:vt="http://schemas.openxmlformats.org/officeDocument/2006/docPropsVTypes"/>
</file>